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CFA34" w14:textId="77777777" w:rsidR="00B2524A" w:rsidRPr="00B2524A" w:rsidRDefault="00B2524A" w:rsidP="00B2524A">
      <w:pPr>
        <w:spacing w:before="150"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ypical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scripting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anguage</w:t>
      </w:r>
      <w:proofErr w:type="spellEnd"/>
    </w:p>
    <w:p w14:paraId="7F87894F" w14:textId="77777777" w:rsidR="00B2524A" w:rsidRPr="00B2524A" w:rsidRDefault="00B2524A" w:rsidP="00B2524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ype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: </w:t>
      </w:r>
    </w:p>
    <w:p w14:paraId="0DAB9589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Primitives: i64, f64,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ool</w:t>
      </w:r>
      <w:proofErr w:type="spellEnd"/>
    </w:p>
    <w:p w14:paraId="0A9469BC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Arrays of primitives: [i64], [f64], [bool]</w:t>
      </w:r>
    </w:p>
    <w:p w14:paraId="7AA91747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Timeseriese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f primitives: #i64, #f64, #bool</w:t>
      </w:r>
    </w:p>
    <w:p w14:paraId="43EEF1A8" w14:textId="77777777" w:rsidR="00B2524A" w:rsidRPr="00B2524A" w:rsidRDefault="00B2524A" w:rsidP="00B2524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Construction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of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: </w:t>
      </w:r>
    </w:p>
    <w:p w14:paraId="40B9A567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Primitives </w:t>
      </w:r>
    </w:p>
    <w:p w14:paraId="2D0B456C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iterals</w:t>
      </w:r>
    </w:p>
    <w:p w14:paraId="24731461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Arrays </w:t>
      </w:r>
    </w:p>
    <w:p w14:paraId="6DE1A667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iterals</w:t>
      </w:r>
    </w:p>
    <w:p w14:paraId="04B99D1B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imeseriese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</w:p>
    <w:p w14:paraId="5FCCC6A2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"Literal" </w:t>
      </w: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s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signal-id: string) and s(signal-id: string, lag: i64) </w:t>
      </w:r>
    </w:p>
    <w:p w14:paraId="4DED2D09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Before the expression evaluation we walk through the code and match a regex that ensures that "s" is invoked with a string literal and (if 2nd parameter present) </w:t>
      </w: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a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integer literal. Everything else gives an error. These literals are collected to know the involved signals and their lags.</w:t>
      </w:r>
    </w:p>
    <w:p w14:paraId="1EE59999" w14:textId="77777777" w:rsidR="00B2524A" w:rsidRPr="00B2524A" w:rsidRDefault="00B2524A" w:rsidP="00B2524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Methods on: </w:t>
      </w:r>
    </w:p>
    <w:p w14:paraId="69424890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Primitives </w:t>
      </w:r>
    </w:p>
    <w:p w14:paraId="2EE6AF2E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None</w:t>
      </w:r>
    </w:p>
    <w:p w14:paraId="62DB3CA5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Arrays </w:t>
      </w:r>
    </w:p>
    <w:p w14:paraId="0FB263FB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forEach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(</w:t>
      </w:r>
      <w:proofErr w:type="spellStart"/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f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: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Closure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):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void</w:t>
      </w:r>
      <w:proofErr w:type="spellEnd"/>
    </w:p>
    <w:p w14:paraId="49B24616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map(</w:t>
      </w:r>
      <w:proofErr w:type="spellStart"/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f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: Closure): [i64]/[f64]/[bool]</w:t>
      </w:r>
    </w:p>
    <w:p w14:paraId="573792C8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coun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: i64</w:t>
      </w:r>
    </w:p>
    <w:p w14:paraId="0A06E5DD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if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i64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or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f64 </w:t>
      </w:r>
    </w:p>
    <w:p w14:paraId="45AD15A5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sum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): f64 (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n any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summand and 0 on an empty array)</w:t>
      </w:r>
    </w:p>
    <w:p w14:paraId="1C2423ED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product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): f64 (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n any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factor and 1 on an empty array)</w:t>
      </w:r>
    </w:p>
    <w:p w14:paraId="3182EB6D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max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): f64 (Ignores any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argument and 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n an empty array)</w:t>
      </w:r>
    </w:p>
    <w:p w14:paraId="068E9482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min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): f64 (Ignores any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argument and 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n an empty array)</w:t>
      </w:r>
    </w:p>
    <w:p w14:paraId="26E405E3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avg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): f64 (Ignores any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argument and 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n an empty array)</w:t>
      </w:r>
    </w:p>
    <w:p w14:paraId="14C293F5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median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): f64 (Ignores any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argument and 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n an empty array)</w:t>
      </w:r>
    </w:p>
    <w:p w14:paraId="07B2E437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if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ool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</w:p>
    <w:p w14:paraId="74E9CD05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ll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):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ool</w:t>
      </w:r>
      <w:proofErr w:type="spellEnd"/>
    </w:p>
    <w:p w14:paraId="486B3E1D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ny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):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ool</w:t>
      </w:r>
      <w:proofErr w:type="spellEnd"/>
    </w:p>
    <w:p w14:paraId="553ABDC5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imeseriese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</w:p>
    <w:p w14:paraId="498F033C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at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time: i64): i64/f64/bool (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/0/false if there is no datapoint and no predecessor)</w:t>
      </w:r>
    </w:p>
    <w:p w14:paraId="0E7BF861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slice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time: i64, from: i64, to: i64): [i64]/[f64]/[bool]</w:t>
      </w:r>
    </w:p>
    <w:p w14:paraId="44F46413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steps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time: i64, from: i64, to: i64, step: i64): [i64]/[f64]/[bool]</w:t>
      </w:r>
    </w:p>
    <w:p w14:paraId="6EB007A3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ime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: #i64</w:t>
      </w:r>
    </w:p>
    <w:p w14:paraId="7221F724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if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f64 </w:t>
      </w:r>
    </w:p>
    <w:p w14:paraId="1C1314E5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trend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time: i64, from: i64, to: i64): f64 (Ignores any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argument and 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n an empty array)</w:t>
      </w:r>
    </w:p>
    <w:p w14:paraId="23154F90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offset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time: i64, from: i64, to: i64): f64 (Ignores any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argument and return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on an empty array)</w:t>
      </w:r>
    </w:p>
    <w:p w14:paraId="039A0DE6" w14:textId="77777777" w:rsidR="00B2524A" w:rsidRPr="00B2524A" w:rsidRDefault="00B2524A" w:rsidP="00B2524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Language: </w:t>
      </w:r>
    </w:p>
    <w:p w14:paraId="4813E814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Conditionals</w:t>
      </w:r>
      <w:proofErr w:type="spellEnd"/>
    </w:p>
    <w:p w14:paraId="3EBB1198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oops</w:t>
      </w:r>
    </w:p>
    <w:p w14:paraId="299ED541" w14:textId="77777777" w:rsidR="00B2524A" w:rsidRPr="00B2524A" w:rsidRDefault="00B2524A" w:rsidP="00B2524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Operators /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Function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: </w:t>
      </w:r>
    </w:p>
    <w:p w14:paraId="4D67DAB5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any combination of primitives or timeseries as input parameters</w:t>
      </w:r>
    </w:p>
    <w:p w14:paraId="243E1F28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if at least one of the input parameters is a timeseries the result is too</w:t>
      </w:r>
    </w:p>
    <w:p w14:paraId="7E3E0D5B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lastRenderedPageBreak/>
        <w:t xml:space="preserve">if at least one of the input parameters i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the result is too or (if bool) "false"</w:t>
      </w:r>
    </w:p>
    <w:p w14:paraId="2D93555E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Bool Unary Operators: bool → same: </w:t>
      </w:r>
    </w:p>
    <w:p w14:paraId="083ED3FD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!</w:t>
      </w:r>
    </w:p>
    <w:p w14:paraId="6D574668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Bool Binary Operators: bool x same → same: </w:t>
      </w:r>
    </w:p>
    <w:p w14:paraId="4834F825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&amp;</w:t>
      </w:r>
    </w:p>
    <w:p w14:paraId="332080BA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|</w:t>
      </w:r>
    </w:p>
    <w:p w14:paraId="00F73EE2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Bool Binary Comparison Operators: bool x same → bool </w:t>
      </w:r>
    </w:p>
    <w:p w14:paraId="28341961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==</w:t>
      </w:r>
    </w:p>
    <w:p w14:paraId="71BE5755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!=</w:t>
      </w:r>
    </w:p>
    <w:p w14:paraId="2E294CF5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Number Unary Operators: i64 or f64 → same: </w:t>
      </w:r>
    </w:p>
    <w:p w14:paraId="017A129F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+</w:t>
      </w:r>
    </w:p>
    <w:p w14:paraId="43291968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-</w:t>
      </w:r>
    </w:p>
    <w:p w14:paraId="1AC074BD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Number Binary Operators: i64 or f64 x same → same: </w:t>
      </w:r>
    </w:p>
    <w:p w14:paraId="644B4050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+</w:t>
      </w:r>
    </w:p>
    <w:p w14:paraId="35EF2C1B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-</w:t>
      </w:r>
    </w:p>
    <w:p w14:paraId="337BE8FE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*</w:t>
      </w:r>
    </w:p>
    <w:p w14:paraId="33A6224E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/</w:t>
      </w:r>
    </w:p>
    <w:p w14:paraId="077ECF80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~ (power)</w:t>
      </w:r>
    </w:p>
    <w:p w14:paraId="26EB07B7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%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remainder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</w:t>
      </w:r>
    </w:p>
    <w:p w14:paraId="2193C363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Number Binary Comparison Operators: i64 or f64 x same → bool: </w:t>
      </w:r>
    </w:p>
    <w:p w14:paraId="3CBB6084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==</w:t>
      </w:r>
    </w:p>
    <w:p w14:paraId="7B728097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!=</w:t>
      </w:r>
    </w:p>
    <w:p w14:paraId="72BC1C7C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&gt;</w:t>
      </w:r>
    </w:p>
    <w:p w14:paraId="359DB629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&gt;=</w:t>
      </w:r>
    </w:p>
    <w:p w14:paraId="7E621922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&lt;</w:t>
      </w:r>
    </w:p>
    <w:p w14:paraId="146B302E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&lt;=</w:t>
      </w:r>
    </w:p>
    <w:p w14:paraId="6F240DE1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Float Unary Functions: f64 → same: </w:t>
      </w:r>
    </w:p>
    <w:p w14:paraId="55356148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General: </w:t>
      </w:r>
    </w:p>
    <w:p w14:paraId="7BE1DA66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b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absolute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value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</w:t>
      </w:r>
    </w:p>
    <w:p w14:paraId="228473B1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ceil (smallest integer greater or equal to x)</w:t>
      </w:r>
    </w:p>
    <w:p w14:paraId="4E5711DC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floor (greatest integer smaller or equal to x)</w:t>
      </w:r>
    </w:p>
    <w:p w14:paraId="7D55067A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frac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fractional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par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</w:t>
      </w:r>
    </w:p>
    <w:p w14:paraId="41E66331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round (next integer, halfway values away from 0)</w:t>
      </w:r>
    </w:p>
    <w:p w14:paraId="3E7825CB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signum (1 for positive, -1 for negative numbers)</w:t>
      </w:r>
    </w:p>
    <w:p w14:paraId="224EB22B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runc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integer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par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</w:t>
      </w:r>
    </w:p>
    <w:p w14:paraId="4015D1CB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rithmetic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</w:p>
    <w:p w14:paraId="201E3F1A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cbr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cubical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root)</w:t>
      </w:r>
    </w:p>
    <w:p w14:paraId="43678091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exp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e power x)</w:t>
      </w:r>
    </w:p>
    <w:p w14:paraId="74BC1663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exp2 (2 power x)</w:t>
      </w:r>
    </w:p>
    <w:p w14:paraId="6EB3BA64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exp_m1 ((e power x) - 1)</w:t>
      </w:r>
    </w:p>
    <w:p w14:paraId="000273DC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ogarithm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ase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e)</w:t>
      </w:r>
    </w:p>
    <w:p w14:paraId="79237731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n_1p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(x+1))</w:t>
      </w:r>
    </w:p>
    <w:p w14:paraId="60A07C73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og10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ogarithm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ase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10)</w:t>
      </w:r>
    </w:p>
    <w:p w14:paraId="07D333E7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og2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logarithm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ase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2)</w:t>
      </w:r>
    </w:p>
    <w:p w14:paraId="4C7ADC84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recip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1/x)</w:t>
      </w:r>
    </w:p>
    <w:p w14:paraId="206A8541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sqr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square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root)</w:t>
      </w:r>
    </w:p>
    <w:p w14:paraId="3186C52A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rigonometry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</w:p>
    <w:p w14:paraId="1A4698BA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lastRenderedPageBreak/>
        <w:t>acos</w:t>
      </w:r>
      <w:proofErr w:type="spellEnd"/>
    </w:p>
    <w:p w14:paraId="215DE174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cosh</w:t>
      </w:r>
      <w:proofErr w:type="spellEnd"/>
    </w:p>
    <w:p w14:paraId="299ED65D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sin</w:t>
      </w:r>
      <w:proofErr w:type="spellEnd"/>
    </w:p>
    <w:p w14:paraId="4D92829A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sinh</w:t>
      </w:r>
      <w:proofErr w:type="spellEnd"/>
    </w:p>
    <w:p w14:paraId="08A93F77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tan</w:t>
      </w:r>
      <w:proofErr w:type="spellEnd"/>
    </w:p>
    <w:p w14:paraId="5FF472D3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tanh</w:t>
      </w:r>
      <w:proofErr w:type="spellEnd"/>
    </w:p>
    <w:p w14:paraId="3FE5E424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cos</w:t>
      </w:r>
    </w:p>
    <w:p w14:paraId="716E0A99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cosh</w:t>
      </w:r>
      <w:proofErr w:type="spellEnd"/>
    </w:p>
    <w:p w14:paraId="25998166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sin</w:t>
      </w:r>
    </w:p>
    <w:p w14:paraId="0D05FC9A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sinh</w:t>
      </w:r>
      <w:proofErr w:type="spellEnd"/>
    </w:p>
    <w:p w14:paraId="39B84B8E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an</w:t>
      </w:r>
    </w:p>
    <w:p w14:paraId="6E37557C" w14:textId="77777777" w:rsidR="00B2524A" w:rsidRPr="00B2524A" w:rsidRDefault="00B2524A" w:rsidP="00B2524A">
      <w:pPr>
        <w:numPr>
          <w:ilvl w:val="3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anh</w:t>
      </w:r>
      <w:proofErr w:type="spellEnd"/>
    </w:p>
    <w:p w14:paraId="5BD75A26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Float Binary Functions: f64 x same → same </w:t>
      </w:r>
    </w:p>
    <w:p w14:paraId="6FAA576B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tan2 (</w:t>
      </w:r>
      <w:proofErr w:type="spellStart"/>
      <w:r w:rsidRPr="00B2524A">
        <w:rPr>
          <w:rFonts w:asciiTheme="majorHAnsi" w:eastAsia="Times New Roman" w:hAnsiTheme="majorHAnsi" w:cstheme="majorHAnsi"/>
          <w:color w:val="000000"/>
          <w:sz w:val="16"/>
          <w:szCs w:val="16"/>
          <w:lang w:eastAsia="de-DE"/>
        </w:rPr>
        <w:t>four</w:t>
      </w:r>
      <w:proofErr w:type="spellEnd"/>
      <w:r w:rsidRPr="00B2524A">
        <w:rPr>
          <w:rFonts w:asciiTheme="majorHAnsi" w:eastAsia="Times New Roman" w:hAnsiTheme="majorHAnsi" w:cstheme="majorHAnsi"/>
          <w:color w:val="000000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000000"/>
          <w:sz w:val="16"/>
          <w:szCs w:val="16"/>
          <w:lang w:eastAsia="de-DE"/>
        </w:rPr>
        <w:t>quadrant</w:t>
      </w:r>
      <w:proofErr w:type="spellEnd"/>
      <w:r w:rsidRPr="00B2524A">
        <w:rPr>
          <w:rFonts w:asciiTheme="majorHAnsi" w:eastAsia="Times New Roman" w:hAnsiTheme="majorHAnsi" w:cstheme="majorHAnsi"/>
          <w:color w:val="000000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000000"/>
          <w:sz w:val="16"/>
          <w:szCs w:val="16"/>
          <w:lang w:eastAsia="de-DE"/>
        </w:rPr>
        <w:t>arctangen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</w:t>
      </w:r>
    </w:p>
    <w:p w14:paraId="74E8881F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copysig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(value from x and sign from y)</w:t>
      </w:r>
    </w:p>
    <w:p w14:paraId="17BB0EF7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hypo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(</w:t>
      </w:r>
      <w:r w:rsidRPr="00B2524A">
        <w:rPr>
          <w:rFonts w:asciiTheme="majorHAnsi" w:eastAsia="Times New Roman" w:hAnsiTheme="majorHAnsi" w:cstheme="majorHAnsi"/>
          <w:color w:val="000000"/>
          <w:sz w:val="16"/>
          <w:szCs w:val="16"/>
          <w:lang w:val="en-US" w:eastAsia="de-DE"/>
        </w:rPr>
        <w:t>hypotenuse length with legs x and y</w:t>
      </w: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)</w:t>
      </w:r>
    </w:p>
    <w:p w14:paraId="7E39DD63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log (logarithm of x with base y)</w:t>
      </w:r>
    </w:p>
    <w:p w14:paraId="0CEF1FFF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max (greater number of x and y, if only one argument i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the other one is returned)</w:t>
      </w:r>
    </w:p>
    <w:p w14:paraId="4CAB2505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min (smaller number of x and y, if only one argument is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 the other one is returned)</w:t>
      </w:r>
    </w:p>
    <w:p w14:paraId="5CB8112C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Integer Unary Functions: i64 → same: </w:t>
      </w:r>
    </w:p>
    <w:p w14:paraId="1C77B574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ab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absolute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value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</w:t>
      </w:r>
    </w:p>
    <w:p w14:paraId="3778EF45" w14:textId="77777777" w:rsidR="00B2524A" w:rsidRPr="00B2524A" w:rsidRDefault="00B2524A" w:rsidP="00B2524A">
      <w:pPr>
        <w:numPr>
          <w:ilvl w:val="2"/>
          <w:numId w:val="1"/>
        </w:numPr>
        <w:spacing w:after="0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signum (1 for positive, -1 for negative numbers, 0 for 0)</w:t>
      </w:r>
    </w:p>
    <w:p w14:paraId="357FF286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Integer Binary Functions: i64 x same → same: </w:t>
      </w:r>
    </w:p>
    <w:p w14:paraId="0887CAF6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div_euclid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euclide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divisio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</w:t>
      </w:r>
    </w:p>
    <w:p w14:paraId="5C81EF65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max (greater number of x and y)</w:t>
      </w:r>
    </w:p>
    <w:p w14:paraId="7FC9E016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min (smaller number of x and y)</w:t>
      </w:r>
    </w:p>
    <w:p w14:paraId="7EA6A97E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rem_euclid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(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euclide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remainder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</w:t>
      </w:r>
    </w:p>
    <w:p w14:paraId="5AC15091" w14:textId="77777777" w:rsidR="00B2524A" w:rsidRPr="00B2524A" w:rsidRDefault="00B2524A" w:rsidP="00B2524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Conversio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Functions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: </w:t>
      </w:r>
    </w:p>
    <w:p w14:paraId="453CA603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to_</w:t>
      </w: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in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 xml:space="preserve">x: f64): i64 (Returns 0 on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NaN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val="en-US" w:eastAsia="de-DE"/>
        </w:rPr>
        <w:t>)</w:t>
      </w:r>
    </w:p>
    <w:p w14:paraId="42B9AB0A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o_</w:t>
      </w: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floa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x: i64): f64</w:t>
      </w:r>
    </w:p>
    <w:p w14:paraId="67E37253" w14:textId="77777777" w:rsidR="00B2524A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o_</w:t>
      </w: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in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x: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ool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: i64</w:t>
      </w:r>
    </w:p>
    <w:p w14:paraId="44CF6763" w14:textId="1ABCA234" w:rsidR="0046397D" w:rsidRPr="00B2524A" w:rsidRDefault="00B2524A" w:rsidP="00B2524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</w:pP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to_</w:t>
      </w:r>
      <w:proofErr w:type="gram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float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(</w:t>
      </w:r>
      <w:proofErr w:type="gram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 xml:space="preserve">x: </w:t>
      </w:r>
      <w:proofErr w:type="spellStart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bool</w:t>
      </w:r>
      <w:proofErr w:type="spellEnd"/>
      <w:r w:rsidRPr="00B2524A">
        <w:rPr>
          <w:rFonts w:asciiTheme="majorHAnsi" w:eastAsia="Times New Roman" w:hAnsiTheme="majorHAnsi" w:cstheme="majorHAnsi"/>
          <w:color w:val="172B4D"/>
          <w:sz w:val="16"/>
          <w:szCs w:val="16"/>
          <w:lang w:eastAsia="de-DE"/>
        </w:rPr>
        <w:t>): f64</w:t>
      </w:r>
    </w:p>
    <w:sectPr w:rsidR="0046397D" w:rsidRPr="00B2524A" w:rsidSect="00B2524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F1BC3"/>
    <w:multiLevelType w:val="multilevel"/>
    <w:tmpl w:val="6952F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EwMzQzMDMzszRT0lEKTi0uzszPAykwrAUAJHmFfywAAAA="/>
  </w:docVars>
  <w:rsids>
    <w:rsidRoot w:val="00B2524A"/>
    <w:rsid w:val="001A3A9D"/>
    <w:rsid w:val="0046397D"/>
    <w:rsid w:val="00B25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EE644B6"/>
  <w15:chartTrackingRefBased/>
  <w15:docId w15:val="{CE1552AC-95D8-4455-9E79-601D4D201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B252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8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51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8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Meißner</dc:creator>
  <cp:keywords/>
  <dc:description/>
  <cp:lastModifiedBy>Robert Meißner</cp:lastModifiedBy>
  <cp:revision>1</cp:revision>
  <dcterms:created xsi:type="dcterms:W3CDTF">2021-09-16T11:07:00Z</dcterms:created>
  <dcterms:modified xsi:type="dcterms:W3CDTF">2021-09-16T14:40:00Z</dcterms:modified>
</cp:coreProperties>
</file>